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9DA818" w14:textId="6DA782D9" w:rsidR="00730CED" w:rsidRPr="002752BE" w:rsidRDefault="0012580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bookmarkStart w:id="0" w:name="_GoBack"/>
      <w:bookmarkEnd w:id="0"/>
      <w:r w:rsidRPr="002752BE">
        <w:rPr>
          <w:rFonts w:asciiTheme="majorHAnsi" w:hAnsiTheme="majorHAnsi" w:cstheme="majorHAnsi"/>
          <w:noProof/>
          <w:sz w:val="20"/>
          <w:szCs w:val="20"/>
          <w:lang w:eastAsia="pl-PL"/>
        </w:rPr>
        <w:drawing>
          <wp:anchor distT="0" distB="0" distL="114300" distR="114300" simplePos="0" relativeHeight="251658240" behindDoc="1" locked="0" layoutInCell="1" allowOverlap="1" wp14:anchorId="7E4E842D" wp14:editId="37565B78">
            <wp:simplePos x="0" y="0"/>
            <wp:positionH relativeFrom="column">
              <wp:posOffset>5370653</wp:posOffset>
            </wp:positionH>
            <wp:positionV relativeFrom="paragraph">
              <wp:posOffset>-1260371</wp:posOffset>
            </wp:positionV>
            <wp:extent cx="1260000" cy="1620000"/>
            <wp:effectExtent l="0" t="0" r="0" b="0"/>
            <wp:wrapNone/>
            <wp:docPr id="55" name="Picture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6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66640" w14:textId="2BCCDF84" w:rsidR="00836965" w:rsidRPr="002752BE" w:rsidRDefault="00836965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ANKIETA 29 FINAŁU WOŚP</w:t>
      </w:r>
    </w:p>
    <w:p w14:paraId="1FCD94AC" w14:textId="77777777" w:rsidR="00836965" w:rsidRPr="002752BE" w:rsidRDefault="00836965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Proszę wypełnić czytelnie DRUKOWANYMI literami!</w:t>
      </w:r>
    </w:p>
    <w:p w14:paraId="60FB05D6" w14:textId="08E6957C" w:rsidR="00125805" w:rsidRPr="002752BE" w:rsidRDefault="00836965" w:rsidP="00940438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WARUNKIEM ODDANIA ANKIETY JEST DOSTARCZENIE ZJĘCIA LEGITYMACYJNEGO WRAZ Z ANKIETĄ!</w:t>
      </w:r>
    </w:p>
    <w:p w14:paraId="5D17D882" w14:textId="77777777" w:rsidR="00125805" w:rsidRPr="002752BE" w:rsidRDefault="00125805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2752BE" w14:paraId="3162AA9E" w14:textId="61628B13" w:rsidTr="00593A64">
        <w:trPr>
          <w:trHeight w:val="397"/>
        </w:trPr>
        <w:tc>
          <w:tcPr>
            <w:tcW w:w="1417" w:type="dxa"/>
            <w:vAlign w:val="center"/>
          </w:tcPr>
          <w:p w14:paraId="437F326F" w14:textId="5EDF39AC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NAZWISKO:</w:t>
            </w:r>
          </w:p>
        </w:tc>
        <w:tc>
          <w:tcPr>
            <w:tcW w:w="425" w:type="dxa"/>
            <w:vAlign w:val="center"/>
          </w:tcPr>
          <w:p w14:paraId="01BEB574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C43D08D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A4678D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E254AC7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7B29895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9947E04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0B36340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CF37B93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3D86A66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5076CD81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8B6B0D7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3AB264A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7E893DD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07D5ADB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041347AC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72B1493A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6533BAC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224E3DE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C467FD6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7A2F375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243A8832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  <w:vAlign w:val="center"/>
          </w:tcPr>
          <w:p w14:paraId="1C7E4A9F" w14:textId="77777777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9A86249" w14:textId="31384471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2752BE" w14:paraId="08652C85" w14:textId="74511DF2" w:rsidTr="00593A64">
        <w:trPr>
          <w:trHeight w:val="397"/>
        </w:trPr>
        <w:tc>
          <w:tcPr>
            <w:tcW w:w="1417" w:type="dxa"/>
            <w:vAlign w:val="center"/>
          </w:tcPr>
          <w:p w14:paraId="4D009DC4" w14:textId="310EF318" w:rsidR="00940438" w:rsidRPr="002752BE" w:rsidRDefault="00940438" w:rsidP="00593A64">
            <w:pPr>
              <w:pStyle w:val="Bezodstpw"/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IMIĘ:</w:t>
            </w:r>
          </w:p>
        </w:tc>
        <w:tc>
          <w:tcPr>
            <w:tcW w:w="425" w:type="dxa"/>
          </w:tcPr>
          <w:p w14:paraId="2BB144D1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AA9CCE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F25D476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954B55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1BCC768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23AB899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1C89AED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7EC4BA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F1FA33B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BC5EC8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106FBB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89B2D9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4315087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2EB0DE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E804B7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ADC5FE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35755C3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88212FF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11FB5E7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8921CB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8E861C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6F6BE47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56A6831C" w14:textId="77777777" w:rsidR="00026B93" w:rsidRPr="002752BE" w:rsidRDefault="00026B93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6092" w:type="dxa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4D1098" w:rsidRPr="002752BE" w14:paraId="3D481939" w14:textId="3A7BBC21" w:rsidTr="00593A64">
        <w:trPr>
          <w:trHeight w:val="397"/>
        </w:trPr>
        <w:tc>
          <w:tcPr>
            <w:tcW w:w="1417" w:type="dxa"/>
            <w:vAlign w:val="center"/>
          </w:tcPr>
          <w:p w14:paraId="31F4AFC8" w14:textId="02869A63" w:rsidR="004D1098" w:rsidRPr="002752BE" w:rsidRDefault="004D109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PESEL:</w:t>
            </w:r>
          </w:p>
        </w:tc>
        <w:tc>
          <w:tcPr>
            <w:tcW w:w="425" w:type="dxa"/>
          </w:tcPr>
          <w:p w14:paraId="13085E9B" w14:textId="1FB862BB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32216B5" w14:textId="24F140D6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DCDF2A7" w14:textId="7F034092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0E29C6D" w14:textId="46036DE3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097DE70" w14:textId="188AF624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D3D242F" w14:textId="4DA2AF19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DA21371" w14:textId="7B00E754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DD0985D" w14:textId="797B17A3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671F81B" w14:textId="7B6E027B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6D1DB10" w14:textId="2A258C85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7ED15E1" w14:textId="357A268C" w:rsidR="004D1098" w:rsidRPr="002752BE" w:rsidRDefault="004D109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1FC6B63" w14:textId="77777777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1BB079FA" w14:textId="14F66B96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752BE">
        <w:rPr>
          <w:rFonts w:asciiTheme="majorHAnsi" w:hAnsiTheme="majorHAnsi" w:cstheme="majorHAnsi"/>
          <w:sz w:val="20"/>
          <w:szCs w:val="20"/>
        </w:rPr>
        <w:t xml:space="preserve">ADRES ZAMIESZKANIA: </w:t>
      </w:r>
    </w:p>
    <w:p w14:paraId="4C8A052D" w14:textId="77777777" w:rsidR="00873128" w:rsidRPr="002752BE" w:rsidRDefault="00873128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71"/>
        <w:gridCol w:w="425"/>
        <w:gridCol w:w="425"/>
        <w:gridCol w:w="425"/>
        <w:gridCol w:w="425"/>
        <w:gridCol w:w="425"/>
        <w:gridCol w:w="425"/>
      </w:tblGrid>
      <w:tr w:rsidR="008F7999" w:rsidRPr="002752BE" w14:paraId="734ED82E" w14:textId="39C8DEEB" w:rsidTr="00593A64">
        <w:trPr>
          <w:trHeight w:val="397"/>
        </w:trPr>
        <w:tc>
          <w:tcPr>
            <w:tcW w:w="1871" w:type="dxa"/>
            <w:vAlign w:val="center"/>
          </w:tcPr>
          <w:p w14:paraId="3E1DC503" w14:textId="6E1D7912" w:rsidR="008F7999" w:rsidRPr="002752BE" w:rsidRDefault="008F7999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KOD POCZTOWY</w:t>
            </w:r>
            <w:r w:rsidR="00FE28DD" w:rsidRPr="002752BE">
              <w:rPr>
                <w:rFonts w:asciiTheme="majorHAnsi" w:hAnsiTheme="majorHAnsi" w:cstheme="majorHAnsi"/>
                <w:sz w:val="20"/>
                <w:szCs w:val="20"/>
              </w:rPr>
              <w:t>:</w:t>
            </w:r>
          </w:p>
        </w:tc>
        <w:tc>
          <w:tcPr>
            <w:tcW w:w="425" w:type="dxa"/>
          </w:tcPr>
          <w:p w14:paraId="171BDD42" w14:textId="77777777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303E64C" w14:textId="2533FDF2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7A6C9B9" w14:textId="6F21ABAD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-</w:t>
            </w:r>
          </w:p>
        </w:tc>
        <w:tc>
          <w:tcPr>
            <w:tcW w:w="425" w:type="dxa"/>
          </w:tcPr>
          <w:p w14:paraId="0495AF6D" w14:textId="77777777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D77ADAE" w14:textId="77777777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A1CB1D0" w14:textId="77777777" w:rsidR="008F7999" w:rsidRPr="002752BE" w:rsidRDefault="008F7999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33EE2B0" w14:textId="77777777" w:rsidR="00AA7224" w:rsidRPr="002752BE" w:rsidRDefault="00AA7224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2752BE" w14:paraId="083C9CE1" w14:textId="791558B8" w:rsidTr="00593A64">
        <w:trPr>
          <w:trHeight w:val="397"/>
        </w:trPr>
        <w:tc>
          <w:tcPr>
            <w:tcW w:w="1417" w:type="dxa"/>
            <w:vAlign w:val="center"/>
          </w:tcPr>
          <w:p w14:paraId="4A2B9F91" w14:textId="60CFB3E8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MIASTO:</w:t>
            </w:r>
          </w:p>
        </w:tc>
        <w:tc>
          <w:tcPr>
            <w:tcW w:w="425" w:type="dxa"/>
          </w:tcPr>
          <w:p w14:paraId="06955CB0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B118BB4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B2941F8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8D4AF2B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250E9E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52AF2C1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BAF9EDE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B6E92CD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C028887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A223909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A656E3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83F6F15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87F65B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74C8B79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7760E12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41BBC81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1E9D3C0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FD513BF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BCCC4D7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BAA5963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F6AE18D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2F9892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185B24B4" w14:textId="77777777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940438" w:rsidRPr="002752BE" w14:paraId="7276ECF2" w14:textId="571E49C0" w:rsidTr="00593A64">
        <w:trPr>
          <w:trHeight w:val="397"/>
        </w:trPr>
        <w:tc>
          <w:tcPr>
            <w:tcW w:w="1417" w:type="dxa"/>
            <w:vAlign w:val="center"/>
          </w:tcPr>
          <w:p w14:paraId="02B696CD" w14:textId="68AB0DAC" w:rsidR="00940438" w:rsidRPr="002752BE" w:rsidRDefault="00940438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ULICA: </w:t>
            </w:r>
          </w:p>
        </w:tc>
        <w:tc>
          <w:tcPr>
            <w:tcW w:w="425" w:type="dxa"/>
          </w:tcPr>
          <w:p w14:paraId="31C3EC0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4435D55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7604F9B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74DAE351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0C4F9DD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5677EBF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E765B53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D9A553F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4C5206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97943C5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C29BE6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87B179E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545CEE8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21F7133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B467FFB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AA87A7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C6F804C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1C99C59E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23F085A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730493F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B52C5B0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40002291" w14:textId="77777777" w:rsidR="00940438" w:rsidRPr="002752BE" w:rsidRDefault="00940438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367FED2E" w14:textId="64BAD29A" w:rsidR="00FE28DD" w:rsidRPr="002752BE" w:rsidRDefault="00FE28DD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836965" w:rsidRPr="002752BE" w14:paraId="53959E08" w14:textId="77777777" w:rsidTr="00593A64">
        <w:trPr>
          <w:trHeight w:val="397"/>
        </w:trPr>
        <w:tc>
          <w:tcPr>
            <w:tcW w:w="2835" w:type="dxa"/>
            <w:vAlign w:val="center"/>
          </w:tcPr>
          <w:p w14:paraId="181B14FE" w14:textId="54405E1F" w:rsidR="00836965" w:rsidRPr="002752BE" w:rsidRDefault="00836965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NR DOMU</w:t>
            </w:r>
            <w:r w:rsidR="00FE28DD"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/</w:t>
            </w:r>
            <w:r w:rsidR="00FE28DD"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NR MIESZKANIA</w:t>
            </w:r>
            <w:r w:rsidR="00593A64">
              <w:rPr>
                <w:rFonts w:asciiTheme="majorHAnsi" w:hAnsiTheme="majorHAnsi" w:cstheme="majorHAnsi"/>
                <w:sz w:val="20"/>
                <w:szCs w:val="20"/>
              </w:rPr>
              <w:t>:</w:t>
            </w:r>
          </w:p>
        </w:tc>
        <w:tc>
          <w:tcPr>
            <w:tcW w:w="425" w:type="dxa"/>
          </w:tcPr>
          <w:p w14:paraId="62010D84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5D707876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ECA3C35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F7481F6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3AAA9DC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543418D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203695E4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6921133C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5" w:type="dxa"/>
          </w:tcPr>
          <w:p w14:paraId="34EBC29C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2DDC7E10" w14:textId="6F24D714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4753" w:type="pct"/>
        <w:tblLook w:val="04A0" w:firstRow="1" w:lastRow="0" w:firstColumn="1" w:lastColumn="0" w:noHBand="0" w:noVBand="1"/>
      </w:tblPr>
      <w:tblGrid>
        <w:gridCol w:w="1417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41"/>
        <w:gridCol w:w="326"/>
      </w:tblGrid>
      <w:tr w:rsidR="00182695" w:rsidRPr="002752BE" w14:paraId="724DC315" w14:textId="77777777" w:rsidTr="00593A64">
        <w:trPr>
          <w:trHeight w:val="397"/>
        </w:trPr>
        <w:tc>
          <w:tcPr>
            <w:tcW w:w="691" w:type="pct"/>
            <w:vAlign w:val="center"/>
          </w:tcPr>
          <w:p w14:paraId="741D8267" w14:textId="6DFEA9B7" w:rsidR="00E12B71" w:rsidRPr="002752BE" w:rsidRDefault="00E12B71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ADRES E-MAIL: </w:t>
            </w:r>
          </w:p>
        </w:tc>
        <w:tc>
          <w:tcPr>
            <w:tcW w:w="166" w:type="pct"/>
          </w:tcPr>
          <w:p w14:paraId="2B20A3A1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1E3214DB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256E656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5ACF1D60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56A6C531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56E7C70F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14CC779F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315DB31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7886A4C3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606BD55C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23E51965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270BEB8B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F5801A6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3E440217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5210FC74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70B1CEA5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70518E58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3CEB04C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2B4DFD7F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6A02B937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5886925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5D367513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D36426E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759F3858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7841859F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66" w:type="pct"/>
          </w:tcPr>
          <w:p w14:paraId="04B01622" w14:textId="77777777" w:rsidR="00E12B71" w:rsidRPr="002752BE" w:rsidRDefault="00E12B7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041F0A1" w14:textId="77777777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876"/>
        <w:gridCol w:w="420"/>
        <w:gridCol w:w="420"/>
        <w:gridCol w:w="420"/>
        <w:gridCol w:w="420"/>
        <w:gridCol w:w="420"/>
        <w:gridCol w:w="420"/>
        <w:gridCol w:w="420"/>
        <w:gridCol w:w="420"/>
        <w:gridCol w:w="420"/>
      </w:tblGrid>
      <w:tr w:rsidR="002752BE" w:rsidRPr="002752BE" w14:paraId="6808A33E" w14:textId="77777777" w:rsidTr="00593A64">
        <w:tc>
          <w:tcPr>
            <w:tcW w:w="4876" w:type="dxa"/>
            <w:vAlign w:val="center"/>
          </w:tcPr>
          <w:p w14:paraId="51BB3B7E" w14:textId="77777777" w:rsidR="002752BE" w:rsidRDefault="00836965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NR TELEFONU KOMÓRKOWEGO </w:t>
            </w:r>
          </w:p>
          <w:p w14:paraId="6301D392" w14:textId="318B8D5F" w:rsidR="00836965" w:rsidRPr="002752BE" w:rsidRDefault="00836965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 xml:space="preserve">(KONTAKTOWY Z WOLONTARIUSZEM W DZIEŃ FINAŁU): </w:t>
            </w:r>
          </w:p>
        </w:tc>
        <w:tc>
          <w:tcPr>
            <w:tcW w:w="420" w:type="dxa"/>
          </w:tcPr>
          <w:p w14:paraId="581E7E33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24DC5587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33C9DE35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625E59A3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58A1BFDE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504A98F0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58DA219A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4347F8CC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20" w:type="dxa"/>
          </w:tcPr>
          <w:p w14:paraId="3B207A82" w14:textId="77777777" w:rsidR="00836965" w:rsidRPr="002752BE" w:rsidRDefault="00836965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2E6B6F72" w14:textId="77777777" w:rsidR="00836965" w:rsidRPr="002752BE" w:rsidRDefault="00836965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ela-Siatka"/>
        <w:tblW w:w="4943" w:type="pct"/>
        <w:tblLook w:val="04A0" w:firstRow="1" w:lastRow="0" w:firstColumn="1" w:lastColumn="0" w:noHBand="0" w:noVBand="1"/>
      </w:tblPr>
      <w:tblGrid>
        <w:gridCol w:w="5272"/>
        <w:gridCol w:w="5395"/>
      </w:tblGrid>
      <w:tr w:rsidR="00593A64" w:rsidRPr="002752BE" w14:paraId="6C1F1B54" w14:textId="77777777" w:rsidTr="00593A64">
        <w:trPr>
          <w:trHeight w:val="397"/>
        </w:trPr>
        <w:tc>
          <w:tcPr>
            <w:tcW w:w="2471" w:type="pct"/>
            <w:vAlign w:val="center"/>
          </w:tcPr>
          <w:p w14:paraId="0F575C29" w14:textId="35E7AF8F" w:rsidR="002752BE" w:rsidRPr="002752BE" w:rsidRDefault="002752BE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sz w:val="20"/>
                <w:szCs w:val="20"/>
              </w:rPr>
              <w:t>Wymień Finały WOŚP w których dotychczas działałeś:</w:t>
            </w:r>
          </w:p>
        </w:tc>
        <w:tc>
          <w:tcPr>
            <w:tcW w:w="2529" w:type="pct"/>
          </w:tcPr>
          <w:p w14:paraId="25774858" w14:textId="77777777" w:rsidR="002752BE" w:rsidRPr="002752BE" w:rsidRDefault="002752BE" w:rsidP="00D4457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2A8A1BC0" w14:textId="77777777" w:rsidR="002752BE" w:rsidRPr="002752BE" w:rsidRDefault="002752BE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3B31A2C2" w14:textId="1CE1E409" w:rsidR="00836965" w:rsidRDefault="00836965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  <w:r w:rsidRPr="002A06A8">
        <w:rPr>
          <w:rFonts w:asciiTheme="majorHAnsi" w:hAnsiTheme="majorHAnsi" w:cstheme="majorHAnsi"/>
          <w:sz w:val="18"/>
          <w:szCs w:val="18"/>
        </w:rPr>
        <w:t xml:space="preserve">Zobowiązuję się do zapoznania oraz przestrzegania regulaminu wolontariusza zamieszczonego na stronie </w:t>
      </w:r>
      <w:hyperlink r:id="rId12" w:history="1">
        <w:r w:rsidRPr="002A06A8">
          <w:rPr>
            <w:rStyle w:val="Hipercze"/>
            <w:rFonts w:asciiTheme="majorHAnsi" w:hAnsiTheme="majorHAnsi" w:cstheme="majorHAnsi"/>
            <w:sz w:val="18"/>
            <w:szCs w:val="18"/>
          </w:rPr>
          <w:t>www.wosp.org.pl</w:t>
        </w:r>
      </w:hyperlink>
      <w:r w:rsidRPr="002A06A8">
        <w:rPr>
          <w:rFonts w:asciiTheme="majorHAnsi" w:hAnsiTheme="majorHAnsi" w:cstheme="majorHAnsi"/>
          <w:sz w:val="18"/>
          <w:szCs w:val="18"/>
        </w:rPr>
        <w:t xml:space="preserve"> oraz przepisów wynikających z prawa polskiego. </w:t>
      </w:r>
    </w:p>
    <w:p w14:paraId="20F5FAF9" w14:textId="77777777" w:rsidR="0066640F" w:rsidRPr="002A06A8" w:rsidRDefault="0066640F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</w:p>
    <w:p w14:paraId="7A3DC783" w14:textId="17A9E3CC" w:rsidR="00836965" w:rsidRDefault="00836965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  <w:r w:rsidRPr="002A06A8">
        <w:rPr>
          <w:rFonts w:asciiTheme="majorHAnsi" w:hAnsiTheme="majorHAnsi" w:cstheme="majorHAnsi"/>
          <w:sz w:val="18"/>
          <w:szCs w:val="18"/>
        </w:rPr>
        <w:t xml:space="preserve">Wyrażam zgodę na przetwarzanie danych osobowych w celach niezbędnych do zakwalifikowania wolontariusza zgodnie z </w:t>
      </w:r>
      <w:r w:rsidR="00F70681" w:rsidRPr="002A06A8">
        <w:rPr>
          <w:rFonts w:asciiTheme="majorHAnsi" w:hAnsiTheme="majorHAnsi" w:cstheme="majorHAnsi"/>
          <w:sz w:val="18"/>
          <w:szCs w:val="18"/>
        </w:rPr>
        <w:t>U</w:t>
      </w:r>
      <w:r w:rsidRPr="002A06A8">
        <w:rPr>
          <w:rFonts w:asciiTheme="majorHAnsi" w:hAnsiTheme="majorHAnsi" w:cstheme="majorHAnsi"/>
          <w:sz w:val="18"/>
          <w:szCs w:val="18"/>
        </w:rPr>
        <w:t xml:space="preserve">stawą z dnia </w:t>
      </w:r>
      <w:r w:rsidR="00F70681" w:rsidRPr="002A06A8">
        <w:rPr>
          <w:rFonts w:asciiTheme="majorHAnsi" w:hAnsiTheme="majorHAnsi" w:cstheme="majorHAnsi"/>
          <w:sz w:val="18"/>
          <w:szCs w:val="18"/>
        </w:rPr>
        <w:t>10 maja 2018 r.</w:t>
      </w:r>
      <w:r w:rsidRPr="002A06A8">
        <w:rPr>
          <w:rFonts w:asciiTheme="majorHAnsi" w:hAnsiTheme="majorHAnsi" w:cstheme="majorHAnsi"/>
          <w:sz w:val="18"/>
          <w:szCs w:val="18"/>
        </w:rPr>
        <w:t xml:space="preserve"> roku o ochronie danych osobowych (tekst jedn: Dz.U. z 20</w:t>
      </w:r>
      <w:r w:rsidR="00F70681" w:rsidRPr="002A06A8">
        <w:rPr>
          <w:rFonts w:asciiTheme="majorHAnsi" w:hAnsiTheme="majorHAnsi" w:cstheme="majorHAnsi"/>
          <w:sz w:val="18"/>
          <w:szCs w:val="18"/>
        </w:rPr>
        <w:t>19</w:t>
      </w:r>
      <w:r w:rsidRPr="002A06A8">
        <w:rPr>
          <w:rFonts w:asciiTheme="majorHAnsi" w:hAnsiTheme="majorHAnsi" w:cstheme="majorHAnsi"/>
          <w:sz w:val="18"/>
          <w:szCs w:val="18"/>
        </w:rPr>
        <w:t xml:space="preserve">r. poz. </w:t>
      </w:r>
      <w:r w:rsidR="00F70681" w:rsidRPr="002A06A8">
        <w:rPr>
          <w:rFonts w:asciiTheme="majorHAnsi" w:hAnsiTheme="majorHAnsi" w:cstheme="majorHAnsi"/>
          <w:sz w:val="18"/>
          <w:szCs w:val="18"/>
        </w:rPr>
        <w:t>1781</w:t>
      </w:r>
      <w:r w:rsidRPr="002A06A8">
        <w:rPr>
          <w:rFonts w:asciiTheme="majorHAnsi" w:hAnsiTheme="majorHAnsi" w:cstheme="majorHAnsi"/>
          <w:sz w:val="18"/>
          <w:szCs w:val="18"/>
        </w:rPr>
        <w:t xml:space="preserve"> z późn. </w:t>
      </w:r>
      <w:r w:rsidR="00F70681" w:rsidRPr="002A06A8">
        <w:rPr>
          <w:rFonts w:asciiTheme="majorHAnsi" w:hAnsiTheme="majorHAnsi" w:cstheme="majorHAnsi"/>
          <w:sz w:val="18"/>
          <w:szCs w:val="18"/>
        </w:rPr>
        <w:t>z</w:t>
      </w:r>
      <w:r w:rsidRPr="002A06A8">
        <w:rPr>
          <w:rFonts w:asciiTheme="majorHAnsi" w:hAnsiTheme="majorHAnsi" w:cstheme="majorHAnsi"/>
          <w:sz w:val="18"/>
          <w:szCs w:val="18"/>
        </w:rPr>
        <w:t>m.)</w:t>
      </w:r>
    </w:p>
    <w:p w14:paraId="6B94CB92" w14:textId="77777777" w:rsidR="0066640F" w:rsidRPr="002A06A8" w:rsidRDefault="0066640F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</w:p>
    <w:p w14:paraId="2F1BE108" w14:textId="60272061" w:rsidR="00836965" w:rsidRDefault="00836965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  <w:r w:rsidRPr="002A06A8">
        <w:rPr>
          <w:rFonts w:asciiTheme="majorHAnsi" w:hAnsiTheme="majorHAnsi" w:cstheme="majorHAnsi"/>
          <w:sz w:val="18"/>
          <w:szCs w:val="18"/>
        </w:rPr>
        <w:t xml:space="preserve">Wyrażam zgodę na wykorzystanie zdjęć i materiałów filmowych zawierających mój wizerunek oraz zwielokrotnienie wizerunku wszelkimi dostępnymi aktualnie technikami i metodami, rozpowszechnianie i publikowanie, także wraz z wizerunkiem innych osób utrwalonymi w ramach 29 Finału WOŚP, w celach promocji sztabu w ty na portalach społecznościowych, prasie, stronie </w:t>
      </w:r>
      <w:hyperlink r:id="rId13" w:history="1">
        <w:r w:rsidR="00940438" w:rsidRPr="00961C78">
          <w:rPr>
            <w:rStyle w:val="Hipercze"/>
            <w:rFonts w:asciiTheme="majorHAnsi" w:hAnsiTheme="majorHAnsi" w:cstheme="majorHAnsi"/>
            <w:sz w:val="18"/>
            <w:szCs w:val="18"/>
          </w:rPr>
          <w:t>www.wosp.org.pl</w:t>
        </w:r>
      </w:hyperlink>
      <w:r w:rsidR="00940438">
        <w:rPr>
          <w:rFonts w:asciiTheme="majorHAnsi" w:hAnsiTheme="majorHAnsi" w:cstheme="majorHAnsi"/>
          <w:sz w:val="18"/>
          <w:szCs w:val="18"/>
        </w:rPr>
        <w:t xml:space="preserve"> </w:t>
      </w:r>
      <w:r w:rsidRPr="002A06A8">
        <w:rPr>
          <w:rFonts w:asciiTheme="majorHAnsi" w:hAnsiTheme="majorHAnsi" w:cstheme="majorHAnsi"/>
          <w:sz w:val="18"/>
          <w:szCs w:val="18"/>
        </w:rPr>
        <w:t xml:space="preserve">oraz </w:t>
      </w:r>
      <w:hyperlink r:id="rId14" w:history="1">
        <w:r w:rsidR="00940438" w:rsidRPr="00961C78">
          <w:rPr>
            <w:rStyle w:val="Hipercze"/>
            <w:rFonts w:asciiTheme="majorHAnsi" w:hAnsiTheme="majorHAnsi" w:cstheme="majorHAnsi"/>
            <w:sz w:val="18"/>
            <w:szCs w:val="18"/>
          </w:rPr>
          <w:t>www.wosp.sosnowiec.pl</w:t>
        </w:r>
      </w:hyperlink>
      <w:r w:rsidR="00940438">
        <w:rPr>
          <w:rFonts w:asciiTheme="majorHAnsi" w:hAnsiTheme="majorHAnsi" w:cstheme="majorHAnsi"/>
          <w:sz w:val="18"/>
          <w:szCs w:val="18"/>
        </w:rPr>
        <w:t xml:space="preserve"> </w:t>
      </w:r>
      <w:r w:rsidRPr="002A06A8">
        <w:rPr>
          <w:rFonts w:asciiTheme="majorHAnsi" w:hAnsiTheme="majorHAnsi" w:cstheme="majorHAnsi"/>
          <w:sz w:val="18"/>
          <w:szCs w:val="18"/>
        </w:rPr>
        <w:t>i stronach partnerów sztabu.</w:t>
      </w:r>
    </w:p>
    <w:p w14:paraId="22640291" w14:textId="77777777" w:rsidR="002A06A8" w:rsidRPr="002A06A8" w:rsidRDefault="002A06A8" w:rsidP="00FE3FB1">
      <w:pPr>
        <w:spacing w:after="0" w:line="240" w:lineRule="auto"/>
        <w:rPr>
          <w:rFonts w:asciiTheme="majorHAnsi" w:hAnsiTheme="majorHAnsi" w:cstheme="majorHAnsi"/>
          <w:sz w:val="18"/>
          <w:szCs w:val="18"/>
        </w:rPr>
      </w:pPr>
    </w:p>
    <w:tbl>
      <w:tblPr>
        <w:tblStyle w:val="Tabela-Siatka"/>
        <w:tblW w:w="4861" w:type="pct"/>
        <w:tblLook w:val="04A0" w:firstRow="1" w:lastRow="0" w:firstColumn="1" w:lastColumn="0" w:noHBand="0" w:noVBand="1"/>
      </w:tblPr>
      <w:tblGrid>
        <w:gridCol w:w="4536"/>
        <w:gridCol w:w="5954"/>
      </w:tblGrid>
      <w:tr w:rsidR="002A06A8" w:rsidRPr="002752BE" w14:paraId="2E4AC446" w14:textId="77777777" w:rsidTr="00145720">
        <w:trPr>
          <w:trHeight w:val="680"/>
        </w:trPr>
        <w:tc>
          <w:tcPr>
            <w:tcW w:w="2162" w:type="pct"/>
            <w:vAlign w:val="center"/>
          </w:tcPr>
          <w:p w14:paraId="423FB616" w14:textId="0FE9CBF8" w:rsidR="00F70681" w:rsidRPr="002752BE" w:rsidRDefault="003C2E8E" w:rsidP="00593A6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CZYTELNY PODPIS KANDYDATA NA WOLONTARIUSZA </w:t>
            </w:r>
            <w:r w:rsidR="002A06A8">
              <w:rPr>
                <w:rFonts w:asciiTheme="majorHAnsi" w:hAnsiTheme="majorHAnsi" w:cstheme="majorHAnsi"/>
                <w:b/>
                <w:sz w:val="20"/>
                <w:szCs w:val="20"/>
              </w:rPr>
              <w:br/>
            </w:r>
            <w:r w:rsidRPr="002752BE">
              <w:rPr>
                <w:rFonts w:asciiTheme="majorHAnsi" w:hAnsiTheme="majorHAnsi" w:cstheme="majorHAnsi"/>
                <w:b/>
                <w:sz w:val="20"/>
                <w:szCs w:val="20"/>
              </w:rPr>
              <w:t>(IMIĘ I NAZWISKO)</w:t>
            </w:r>
            <w:r w:rsidR="00F70681" w:rsidRPr="002752B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: </w:t>
            </w:r>
          </w:p>
        </w:tc>
        <w:tc>
          <w:tcPr>
            <w:tcW w:w="2838" w:type="pct"/>
          </w:tcPr>
          <w:p w14:paraId="21394CFA" w14:textId="77777777" w:rsidR="00F70681" w:rsidRPr="002752BE" w:rsidRDefault="00F70681" w:rsidP="00FE3FB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69A59248" w14:textId="77777777" w:rsidR="002A06A8" w:rsidRDefault="002A06A8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1E3D876E" w14:textId="5D48075D" w:rsidR="00E46766" w:rsidRPr="002752BE" w:rsidRDefault="00E46766" w:rsidP="00FE3FB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JEŻELI JESTEŚ OSOBĄ NIEPEŁNOLETNIĄ, A CHCESZ UCZESTNICZYĆ W ZBIÓRCE POPRO</w:t>
      </w:r>
      <w:r w:rsidR="0066640F">
        <w:rPr>
          <w:rFonts w:asciiTheme="majorHAnsi" w:hAnsiTheme="majorHAnsi" w:cstheme="majorHAnsi"/>
          <w:b/>
          <w:sz w:val="20"/>
          <w:szCs w:val="20"/>
        </w:rPr>
        <w:t>S</w:t>
      </w:r>
      <w:r w:rsidRPr="002752BE">
        <w:rPr>
          <w:rFonts w:asciiTheme="majorHAnsi" w:hAnsiTheme="majorHAnsi" w:cstheme="majorHAnsi"/>
          <w:b/>
          <w:sz w:val="20"/>
          <w:szCs w:val="20"/>
        </w:rPr>
        <w:t>IĆ O ZGODĘ OPIEKUNÓW PRAWNYCH</w:t>
      </w:r>
      <w:r w:rsidR="0062660F">
        <w:rPr>
          <w:rFonts w:asciiTheme="majorHAnsi" w:hAnsiTheme="majorHAnsi" w:cstheme="majorHAnsi"/>
          <w:b/>
          <w:sz w:val="20"/>
          <w:szCs w:val="20"/>
        </w:rPr>
        <w:t xml:space="preserve"> - </w:t>
      </w:r>
      <w:r w:rsidRPr="002752BE">
        <w:rPr>
          <w:rFonts w:asciiTheme="majorHAnsi" w:hAnsiTheme="majorHAnsi" w:cstheme="majorHAnsi"/>
          <w:b/>
          <w:sz w:val="20"/>
          <w:szCs w:val="20"/>
        </w:rPr>
        <w:t xml:space="preserve">MUSZĄ UZUPEŁNIĆ DALSZĄ CZĘŚĆ ANKIETY. </w:t>
      </w:r>
    </w:p>
    <w:p w14:paraId="78144B59" w14:textId="77777777" w:rsidR="0044362E" w:rsidRPr="002752B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br w:type="page"/>
      </w:r>
    </w:p>
    <w:p w14:paraId="24A028FD" w14:textId="77777777" w:rsidR="0094109B" w:rsidRPr="002752BE" w:rsidRDefault="0094109B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5AA7DE0B" w14:textId="0BE51286" w:rsidR="0044362E" w:rsidRDefault="0044362E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OŚWIADCZENIE OPIEKUNA PRAWNEGO</w:t>
      </w:r>
    </w:p>
    <w:p w14:paraId="38E74226" w14:textId="77777777" w:rsidR="00193F16" w:rsidRPr="002752BE" w:rsidRDefault="00193F16" w:rsidP="00193F16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Proszę wypełnić czytelnie DRUKOWANYMI literami!</w:t>
      </w:r>
    </w:p>
    <w:p w14:paraId="6E046017" w14:textId="77777777" w:rsidR="00193F16" w:rsidRDefault="00193F16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0EF7D1F6" w14:textId="77777777" w:rsidR="004D5CDB" w:rsidRPr="002752BE" w:rsidRDefault="004D5CDB" w:rsidP="00FE3FB1">
      <w:pPr>
        <w:spacing w:after="0" w:line="240" w:lineRule="auto"/>
        <w:jc w:val="center"/>
        <w:rPr>
          <w:rFonts w:asciiTheme="majorHAnsi" w:hAnsiTheme="majorHAnsi" w:cstheme="majorHAnsi"/>
          <w:b/>
          <w:sz w:val="20"/>
          <w:szCs w:val="20"/>
        </w:rPr>
      </w:pPr>
    </w:p>
    <w:p w14:paraId="274B63E0" w14:textId="59440FF6" w:rsidR="0044362E" w:rsidRPr="002752B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JA NIŻEJ PODPISANY/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026B93" w:rsidRPr="00832AFC" w14:paraId="723EBAA1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530C8D96" w14:textId="26EFE79F" w:rsidR="00026B93" w:rsidRPr="00832AFC" w:rsidRDefault="00026B93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*NAZWISKO:</w:t>
            </w:r>
          </w:p>
        </w:tc>
        <w:tc>
          <w:tcPr>
            <w:tcW w:w="443" w:type="dxa"/>
          </w:tcPr>
          <w:p w14:paraId="23A09E31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3E18A73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E895703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5DBE3E2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6FC22E1D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77006A6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6FBBC85F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202DBF3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2BCC170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E559617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46BD73B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82CDB69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BEA10FB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D9A2BC0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E8D31EE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9C12E62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31D44E9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4E97A47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C04FB9E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6359FC3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3253D04" w14:textId="6B8A9491" w:rsidR="00026B93" w:rsidRPr="00832AFC" w:rsidRDefault="00026B93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026B93" w:rsidRPr="00832AFC" w14:paraId="3C3B3B3D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48271EBF" w14:textId="442627C2" w:rsidR="00026B93" w:rsidRPr="00832AFC" w:rsidRDefault="00026B93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*IMIĘ:</w:t>
            </w:r>
          </w:p>
        </w:tc>
        <w:tc>
          <w:tcPr>
            <w:tcW w:w="443" w:type="dxa"/>
          </w:tcPr>
          <w:p w14:paraId="1FD3594F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0A15EFF6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6A3760E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47F4A7B7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FD2ECE7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29D71018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A9128B5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DD3863C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6D1ADDF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5082A71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550F023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D196CAB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36AC300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1C7998A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15A01FF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50B7CB0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4BB4FBE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0EF03C5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C704494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A03BB75" w14:textId="77777777" w:rsidR="00026B93" w:rsidRPr="00832AFC" w:rsidRDefault="00026B93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3E727609" w14:textId="475C74CB" w:rsidR="00026B93" w:rsidRPr="00832AFC" w:rsidRDefault="00026B93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458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E3FB1" w:rsidRPr="00832AFC" w14:paraId="79318B0A" w14:textId="77777777" w:rsidTr="00593A64">
        <w:trPr>
          <w:trHeight w:val="454"/>
        </w:trPr>
        <w:tc>
          <w:tcPr>
            <w:tcW w:w="3458" w:type="dxa"/>
            <w:vAlign w:val="center"/>
          </w:tcPr>
          <w:p w14:paraId="017DBDA2" w14:textId="65FFB3F6" w:rsidR="0044362E" w:rsidRPr="00832AFC" w:rsidRDefault="00AA7224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*</w:t>
            </w:r>
            <w:r w:rsidR="0044362E"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NR TELEFONU KONTAKTOWEGO</w:t>
            </w: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:</w:t>
            </w:r>
          </w:p>
        </w:tc>
        <w:tc>
          <w:tcPr>
            <w:tcW w:w="567" w:type="dxa"/>
          </w:tcPr>
          <w:p w14:paraId="4FE09B3C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6B02D27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FC12D19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10EC02B5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49309F70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696162AD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581382A1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7F873705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567" w:type="dxa"/>
          </w:tcPr>
          <w:p w14:paraId="0156C789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6F28FCD6" w14:textId="7CAFE848" w:rsidR="0044362E" w:rsidRPr="00832AFC" w:rsidRDefault="0044362E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180"/>
        <w:gridCol w:w="454"/>
        <w:gridCol w:w="454"/>
        <w:gridCol w:w="454"/>
        <w:gridCol w:w="450"/>
        <w:gridCol w:w="454"/>
        <w:gridCol w:w="454"/>
        <w:gridCol w:w="454"/>
        <w:gridCol w:w="454"/>
        <w:gridCol w:w="454"/>
      </w:tblGrid>
      <w:tr w:rsidR="00EA77B5" w:rsidRPr="00832AFC" w14:paraId="19A6398C" w14:textId="77777777" w:rsidTr="00593A64">
        <w:trPr>
          <w:trHeight w:val="454"/>
        </w:trPr>
        <w:tc>
          <w:tcPr>
            <w:tcW w:w="6180" w:type="dxa"/>
            <w:vAlign w:val="center"/>
          </w:tcPr>
          <w:p w14:paraId="00A59354" w14:textId="02345B65" w:rsidR="0044362E" w:rsidRPr="00832AFC" w:rsidRDefault="00AA7224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*</w:t>
            </w:r>
            <w:r w:rsidR="0044362E"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LEGITYMUJĄCY SIĘ DOWODEM OSOBISTYM O NUMERZE I SERII</w:t>
            </w: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454" w:type="dxa"/>
          </w:tcPr>
          <w:p w14:paraId="6B11AEE4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206F5592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6A3280E7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0" w:type="dxa"/>
          </w:tcPr>
          <w:p w14:paraId="2E8806F8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338024E5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561445FF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62CE3B8D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1CCF69FD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54" w:type="dxa"/>
          </w:tcPr>
          <w:p w14:paraId="5C21D99D" w14:textId="77777777" w:rsidR="0044362E" w:rsidRPr="00832AFC" w:rsidRDefault="0044362E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5CEED5E2" w14:textId="7FFF202C" w:rsidR="00AA7224" w:rsidRPr="002752BE" w:rsidRDefault="00AA7224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7982455F" w14:textId="389A4D6B" w:rsidR="00EA77B5" w:rsidRDefault="00EA77B5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2752BE">
        <w:rPr>
          <w:rFonts w:asciiTheme="majorHAnsi" w:hAnsiTheme="majorHAnsi" w:cstheme="majorHAnsi"/>
          <w:b/>
          <w:sz w:val="20"/>
          <w:szCs w:val="20"/>
        </w:rPr>
        <w:t>WYRAŻAM ZGODĘ NA UCZESTNICTWO MOJEGO SYNA/CÓRKI:</w:t>
      </w:r>
    </w:p>
    <w:p w14:paraId="1298DEEF" w14:textId="77777777" w:rsidR="00145720" w:rsidRPr="002752BE" w:rsidRDefault="00145720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701620" w:rsidRPr="00832AFC" w14:paraId="355652BA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74DEC6B9" w14:textId="23926C93" w:rsidR="00701620" w:rsidRPr="00832AFC" w:rsidRDefault="00701620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NAZWISKO SYNA/CÓRKI:</w:t>
            </w:r>
          </w:p>
        </w:tc>
        <w:tc>
          <w:tcPr>
            <w:tcW w:w="443" w:type="dxa"/>
          </w:tcPr>
          <w:p w14:paraId="217AAB9C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7A1631A5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407B8D10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EDF7E0B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EF36707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1AC45B20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79E89D75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BED929A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41E1CF4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2496B9E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5B28855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D24E8FE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C0B1006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F726F0D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41B1A65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ED051E9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8E31A7B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B7BBB6D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4D1F6CC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5F5E4C6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7928DDBC" w14:textId="6F8C0E93" w:rsidR="00701620" w:rsidRPr="00832AFC" w:rsidRDefault="00701620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7"/>
        <w:gridCol w:w="443"/>
        <w:gridCol w:w="444"/>
        <w:gridCol w:w="443"/>
        <w:gridCol w:w="443"/>
        <w:gridCol w:w="443"/>
        <w:gridCol w:w="443"/>
        <w:gridCol w:w="443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</w:tblGrid>
      <w:tr w:rsidR="00701620" w:rsidRPr="00832AFC" w14:paraId="2C7CA683" w14:textId="77777777" w:rsidTr="00593A64">
        <w:trPr>
          <w:trHeight w:val="454"/>
        </w:trPr>
        <w:tc>
          <w:tcPr>
            <w:tcW w:w="1417" w:type="dxa"/>
            <w:vAlign w:val="center"/>
          </w:tcPr>
          <w:p w14:paraId="0A2DD6B6" w14:textId="435BFB26" w:rsidR="00701620" w:rsidRPr="00832AFC" w:rsidRDefault="00701620" w:rsidP="00593A64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832AFC">
              <w:rPr>
                <w:rFonts w:asciiTheme="majorHAnsi" w:hAnsiTheme="majorHAnsi" w:cstheme="majorHAnsi"/>
                <w:bCs/>
                <w:sz w:val="20"/>
                <w:szCs w:val="20"/>
              </w:rPr>
              <w:t>IMIĘ SYNA/CÓRKI:</w:t>
            </w:r>
          </w:p>
        </w:tc>
        <w:tc>
          <w:tcPr>
            <w:tcW w:w="443" w:type="dxa"/>
          </w:tcPr>
          <w:p w14:paraId="1B92C0E3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4" w:type="dxa"/>
          </w:tcPr>
          <w:p w14:paraId="67FE83DA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2A1535A9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0AB86AB7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5FE2AB8C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15DBF520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3" w:type="dxa"/>
          </w:tcPr>
          <w:p w14:paraId="3257893E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338E756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90FC9F4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DC344D9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734FCF2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6D887A9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1BD93DA2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781E1E27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677C81D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2C44C373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50ACE1E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A924FB4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A08A16F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825C82A" w14:textId="77777777" w:rsidR="00701620" w:rsidRPr="00832AFC" w:rsidRDefault="00701620" w:rsidP="00FE3FB1">
            <w:pPr>
              <w:rPr>
                <w:rFonts w:asciiTheme="majorHAnsi" w:hAnsiTheme="majorHAnsi" w:cstheme="majorHAnsi"/>
                <w:bCs/>
                <w:sz w:val="20"/>
                <w:szCs w:val="20"/>
              </w:rPr>
            </w:pPr>
          </w:p>
        </w:tc>
      </w:tr>
    </w:tbl>
    <w:p w14:paraId="25F2F647" w14:textId="27CE2AE2" w:rsidR="00701620" w:rsidRPr="002752BE" w:rsidRDefault="00701620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6D75E915" w14:textId="492CD6BA" w:rsidR="0044362E" w:rsidRPr="00832AFC" w:rsidRDefault="00832AFC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832AFC">
        <w:rPr>
          <w:rFonts w:asciiTheme="majorHAnsi" w:hAnsiTheme="majorHAnsi" w:cstheme="majorHAnsi"/>
          <w:b/>
          <w:sz w:val="20"/>
          <w:szCs w:val="20"/>
        </w:rPr>
        <w:t xml:space="preserve">W AKCJI 29 FINAŁU WIELKIEJ ORKIESTRY ŚWIĄTECZNEJ POMOCY W DNIU 10.01.2020 W CHARAKTERZE WOLONTARIUSZA KWESTUJĄCEGO NA RZECZ FUNDACJI. </w:t>
      </w:r>
    </w:p>
    <w:p w14:paraId="1C68A8F3" w14:textId="76263C3B" w:rsidR="00832AFC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p w14:paraId="67F67D3B" w14:textId="7562F21A" w:rsidR="0044362E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832AFC">
        <w:rPr>
          <w:rFonts w:asciiTheme="majorHAnsi" w:hAnsiTheme="majorHAnsi" w:cstheme="majorHAnsi"/>
          <w:bCs/>
          <w:sz w:val="20"/>
          <w:szCs w:val="20"/>
        </w:rPr>
        <w:t xml:space="preserve">Jednocześnie zezwalam na przetwarzanie danych osobowych dziecka na użytek sztabu nr 71 </w:t>
      </w:r>
      <w:r>
        <w:rPr>
          <w:rFonts w:asciiTheme="majorHAnsi" w:hAnsiTheme="majorHAnsi" w:cstheme="majorHAnsi"/>
          <w:bCs/>
          <w:sz w:val="20"/>
          <w:szCs w:val="20"/>
        </w:rPr>
        <w:t>WOŚP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 mieszczącego się w dniu </w:t>
      </w:r>
      <w:r>
        <w:rPr>
          <w:rFonts w:asciiTheme="majorHAnsi" w:hAnsiTheme="majorHAnsi" w:cstheme="majorHAnsi"/>
          <w:bCs/>
          <w:sz w:val="20"/>
          <w:szCs w:val="20"/>
        </w:rPr>
        <w:t>F</w:t>
      </w:r>
      <w:r w:rsidRPr="00832AFC">
        <w:rPr>
          <w:rFonts w:asciiTheme="majorHAnsi" w:hAnsiTheme="majorHAnsi" w:cstheme="majorHAnsi"/>
          <w:bCs/>
          <w:sz w:val="20"/>
          <w:szCs w:val="20"/>
        </w:rPr>
        <w:t>inał</w:t>
      </w:r>
      <w:r>
        <w:rPr>
          <w:rFonts w:asciiTheme="majorHAnsi" w:hAnsiTheme="majorHAnsi" w:cstheme="majorHAnsi"/>
          <w:bCs/>
          <w:sz w:val="20"/>
          <w:szCs w:val="20"/>
        </w:rPr>
        <w:t>u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 w </w:t>
      </w:r>
      <w:r>
        <w:rPr>
          <w:rFonts w:asciiTheme="majorHAnsi" w:hAnsiTheme="majorHAnsi" w:cstheme="majorHAnsi"/>
          <w:bCs/>
          <w:sz w:val="20"/>
          <w:szCs w:val="20"/>
        </w:rPr>
        <w:t>S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zkole </w:t>
      </w:r>
      <w:r>
        <w:rPr>
          <w:rFonts w:asciiTheme="majorHAnsi" w:hAnsiTheme="majorHAnsi" w:cstheme="majorHAnsi"/>
          <w:bCs/>
          <w:sz w:val="20"/>
          <w:szCs w:val="20"/>
        </w:rPr>
        <w:t>P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odstawowej nr 45 w </w:t>
      </w:r>
      <w:r>
        <w:rPr>
          <w:rFonts w:asciiTheme="majorHAnsi" w:hAnsiTheme="majorHAnsi" w:cstheme="majorHAnsi"/>
          <w:bCs/>
          <w:sz w:val="20"/>
          <w:szCs w:val="20"/>
        </w:rPr>
        <w:t>S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osnowcu przy ul. Czeladzkiej 58, reprezentowanym przez </w:t>
      </w:r>
      <w:r>
        <w:rPr>
          <w:rFonts w:asciiTheme="majorHAnsi" w:hAnsiTheme="majorHAnsi" w:cstheme="majorHAnsi"/>
          <w:bCs/>
          <w:sz w:val="20"/>
          <w:szCs w:val="20"/>
        </w:rPr>
        <w:t>P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ana </w:t>
      </w:r>
      <w:r>
        <w:rPr>
          <w:rFonts w:asciiTheme="majorHAnsi" w:hAnsiTheme="majorHAnsi" w:cstheme="majorHAnsi"/>
          <w:bCs/>
          <w:sz w:val="20"/>
          <w:szCs w:val="20"/>
        </w:rPr>
        <w:t>J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anusza </w:t>
      </w:r>
      <w:r>
        <w:rPr>
          <w:rFonts w:asciiTheme="majorHAnsi" w:hAnsiTheme="majorHAnsi" w:cstheme="majorHAnsi"/>
          <w:bCs/>
          <w:sz w:val="20"/>
          <w:szCs w:val="20"/>
        </w:rPr>
        <w:t>K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łosowicza (zgoda na prowadzenie sztabu dostępna na stronie </w:t>
      </w:r>
      <w:hyperlink r:id="rId15" w:history="1">
        <w:r w:rsidRPr="00832AFC">
          <w:rPr>
            <w:rStyle w:val="Hipercze"/>
            <w:rFonts w:asciiTheme="majorHAnsi" w:hAnsiTheme="majorHAnsi" w:cstheme="majorHAnsi"/>
            <w:bCs/>
            <w:sz w:val="20"/>
            <w:szCs w:val="20"/>
          </w:rPr>
          <w:t>www.wosp.sosnowiec.pl</w:t>
        </w:r>
      </w:hyperlink>
      <w:r w:rsidR="0044362E" w:rsidRPr="00832AFC">
        <w:rPr>
          <w:rFonts w:asciiTheme="majorHAnsi" w:hAnsiTheme="majorHAnsi" w:cstheme="majorHAnsi"/>
          <w:bCs/>
          <w:sz w:val="20"/>
          <w:szCs w:val="20"/>
        </w:rPr>
        <w:t xml:space="preserve">). </w:t>
      </w:r>
    </w:p>
    <w:p w14:paraId="04BB6255" w14:textId="77777777" w:rsidR="00832AFC" w:rsidRPr="00832AFC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p w14:paraId="2C9C1A0C" w14:textId="665F25B1" w:rsidR="0044362E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832AFC">
        <w:rPr>
          <w:rFonts w:asciiTheme="majorHAnsi" w:hAnsiTheme="majorHAnsi" w:cstheme="majorHAnsi"/>
          <w:bCs/>
          <w:sz w:val="20"/>
          <w:szCs w:val="20"/>
        </w:rPr>
        <w:t>Jednocześnie oświadczam, że wyrażam zgodę na wykorzystanie zdjęć i materiałów filmowych zawierających wizerunek mojego dziecka oraz na zwielokrotnianie wizerunku wszelkimi dos</w:t>
      </w:r>
      <w:r>
        <w:rPr>
          <w:rFonts w:asciiTheme="majorHAnsi" w:hAnsiTheme="majorHAnsi" w:cstheme="majorHAnsi"/>
          <w:bCs/>
          <w:sz w:val="20"/>
          <w:szCs w:val="20"/>
        </w:rPr>
        <w:t>tę</w:t>
      </w:r>
      <w:r w:rsidRPr="00832AFC">
        <w:rPr>
          <w:rFonts w:asciiTheme="majorHAnsi" w:hAnsiTheme="majorHAnsi" w:cstheme="majorHAnsi"/>
          <w:bCs/>
          <w:sz w:val="20"/>
          <w:szCs w:val="20"/>
        </w:rPr>
        <w:t>pnym</w:t>
      </w:r>
      <w:r>
        <w:rPr>
          <w:rFonts w:asciiTheme="majorHAnsi" w:hAnsiTheme="majorHAnsi" w:cstheme="majorHAnsi"/>
          <w:bCs/>
          <w:sz w:val="20"/>
          <w:szCs w:val="20"/>
        </w:rPr>
        <w:t>i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 aktualnie technikami i metodami, rozpowszechnianie oraz publikowanie, także wraz z wizerunkami innych osób utrwalonymi</w:t>
      </w:r>
      <w:r w:rsidR="0094109B" w:rsidRPr="00832AFC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w ramach 29 finału </w:t>
      </w:r>
      <w:r>
        <w:rPr>
          <w:rFonts w:asciiTheme="majorHAnsi" w:hAnsiTheme="majorHAnsi" w:cstheme="majorHAnsi"/>
          <w:bCs/>
          <w:sz w:val="20"/>
          <w:szCs w:val="20"/>
        </w:rPr>
        <w:t>WOŚP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 w celach promocji działania sztabu w tym na portalach społecznościowych, prasie, stronie </w:t>
      </w:r>
      <w:hyperlink r:id="rId16" w:history="1">
        <w:r w:rsidR="004D5CDB" w:rsidRPr="00961C78">
          <w:rPr>
            <w:rStyle w:val="Hipercze"/>
            <w:rFonts w:asciiTheme="majorHAnsi" w:hAnsiTheme="majorHAnsi" w:cstheme="majorHAnsi"/>
            <w:bCs/>
            <w:sz w:val="20"/>
            <w:szCs w:val="20"/>
          </w:rPr>
          <w:t>www.wosp.org.pl</w:t>
        </w:r>
      </w:hyperlink>
      <w:r w:rsidR="004D5CDB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Pr="00832AFC">
        <w:rPr>
          <w:rFonts w:asciiTheme="majorHAnsi" w:hAnsiTheme="majorHAnsi" w:cstheme="majorHAnsi"/>
          <w:bCs/>
          <w:sz w:val="20"/>
          <w:szCs w:val="20"/>
        </w:rPr>
        <w:t xml:space="preserve">oraz </w:t>
      </w:r>
      <w:hyperlink r:id="rId17" w:history="1">
        <w:r w:rsidR="004D5CDB" w:rsidRPr="00961C78">
          <w:rPr>
            <w:rStyle w:val="Hipercze"/>
            <w:rFonts w:asciiTheme="majorHAnsi" w:hAnsiTheme="majorHAnsi" w:cstheme="majorHAnsi"/>
            <w:bCs/>
            <w:sz w:val="20"/>
            <w:szCs w:val="20"/>
          </w:rPr>
          <w:t>www.wosp.sosnowiec.pl</w:t>
        </w:r>
      </w:hyperlink>
      <w:r w:rsidR="004D5CDB">
        <w:rPr>
          <w:rFonts w:asciiTheme="majorHAnsi" w:hAnsiTheme="majorHAnsi" w:cstheme="majorHAnsi"/>
          <w:bCs/>
          <w:sz w:val="20"/>
          <w:szCs w:val="20"/>
        </w:rPr>
        <w:t xml:space="preserve"> </w:t>
      </w:r>
      <w:r w:rsidRPr="00832AFC">
        <w:rPr>
          <w:rFonts w:asciiTheme="majorHAnsi" w:hAnsiTheme="majorHAnsi" w:cstheme="majorHAnsi"/>
          <w:bCs/>
          <w:sz w:val="20"/>
          <w:szCs w:val="20"/>
        </w:rPr>
        <w:t>i stronach partnerów sztabu.</w:t>
      </w:r>
    </w:p>
    <w:p w14:paraId="3855FCFB" w14:textId="77777777" w:rsidR="00832AFC" w:rsidRPr="00832AFC" w:rsidRDefault="00832AFC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5"/>
        <w:gridCol w:w="5953"/>
      </w:tblGrid>
      <w:tr w:rsidR="00145720" w:rsidRPr="002752BE" w14:paraId="48F710FD" w14:textId="4E81982A" w:rsidTr="00145720">
        <w:trPr>
          <w:trHeight w:val="567"/>
        </w:trPr>
        <w:tc>
          <w:tcPr>
            <w:tcW w:w="4535" w:type="dxa"/>
            <w:vAlign w:val="center"/>
          </w:tcPr>
          <w:p w14:paraId="2BCBEAAF" w14:textId="6282AE37" w:rsidR="00F70681" w:rsidRPr="002752BE" w:rsidRDefault="00F70681" w:rsidP="00593A64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2752BE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CZYTELNY PODPIS OPIEKUNA (IMIĘ I NAZWISKO): </w:t>
            </w:r>
          </w:p>
        </w:tc>
        <w:tc>
          <w:tcPr>
            <w:tcW w:w="5953" w:type="dxa"/>
          </w:tcPr>
          <w:p w14:paraId="5CB76078" w14:textId="77777777" w:rsidR="00F70681" w:rsidRPr="002752BE" w:rsidRDefault="00F70681" w:rsidP="00FE3FB1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</w:tbl>
    <w:p w14:paraId="0C837CBE" w14:textId="01FCB3F0" w:rsidR="0044362E" w:rsidRPr="002752B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1586FFCA" w14:textId="182F2897" w:rsidR="0044362E" w:rsidRPr="00145720" w:rsidRDefault="0044362E" w:rsidP="00FE3FB1">
      <w:pPr>
        <w:spacing w:after="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145720">
        <w:rPr>
          <w:rFonts w:asciiTheme="majorHAnsi" w:hAnsiTheme="majorHAnsi" w:cstheme="majorHAnsi"/>
          <w:bCs/>
          <w:sz w:val="20"/>
          <w:szCs w:val="20"/>
        </w:rPr>
        <w:t>*DANE PRAWNEGO OPIEKUNA KANDYDATA NA WOLONTARIUSZA.</w:t>
      </w:r>
    </w:p>
    <w:p w14:paraId="0669BF73" w14:textId="77777777" w:rsidR="0044362E" w:rsidRPr="002752BE" w:rsidRDefault="0044362E" w:rsidP="00FE3FB1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</w:p>
    <w:sectPr w:rsidR="0044362E" w:rsidRPr="002752BE" w:rsidSect="002009B7">
      <w:headerReference w:type="defaul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970990" w14:textId="77777777" w:rsidR="00606859" w:rsidRDefault="00606859" w:rsidP="00836965">
      <w:pPr>
        <w:spacing w:after="0" w:line="240" w:lineRule="auto"/>
      </w:pPr>
      <w:r>
        <w:separator/>
      </w:r>
    </w:p>
  </w:endnote>
  <w:endnote w:type="continuationSeparator" w:id="0">
    <w:p w14:paraId="6D768A8F" w14:textId="77777777" w:rsidR="00606859" w:rsidRDefault="00606859" w:rsidP="00836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04F13" w14:textId="77777777" w:rsidR="00606859" w:rsidRDefault="00606859" w:rsidP="00836965">
      <w:pPr>
        <w:spacing w:after="0" w:line="240" w:lineRule="auto"/>
      </w:pPr>
      <w:r>
        <w:separator/>
      </w:r>
    </w:p>
  </w:footnote>
  <w:footnote w:type="continuationSeparator" w:id="0">
    <w:p w14:paraId="1A21667D" w14:textId="77777777" w:rsidR="00606859" w:rsidRDefault="00606859" w:rsidP="008369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41A4B" w14:textId="76B20A5F" w:rsidR="00836965" w:rsidRDefault="00836965" w:rsidP="00836965">
    <w:pPr>
      <w:pStyle w:val="Nagwek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95AD38" wp14:editId="211B7171">
              <wp:simplePos x="0" y="0"/>
              <wp:positionH relativeFrom="column">
                <wp:posOffset>1303020</wp:posOffset>
              </wp:positionH>
              <wp:positionV relativeFrom="paragraph">
                <wp:posOffset>106680</wp:posOffset>
              </wp:positionV>
              <wp:extent cx="2621280" cy="853440"/>
              <wp:effectExtent l="0" t="0" r="7620" b="3810"/>
              <wp:wrapNone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1280" cy="8534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854F4FA" w14:textId="77777777" w:rsidR="00836965" w:rsidRPr="00A174F6" w:rsidRDefault="00836965" w:rsidP="00836965">
                          <w:pPr>
                            <w:pStyle w:val="Nagwek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A174F6">
                            <w:rPr>
                              <w:b/>
                              <w:bCs/>
                            </w:rPr>
                            <w:t>Wielka Orkiestra Świątecznej Pomocy</w:t>
                          </w:r>
                        </w:p>
                        <w:p w14:paraId="2E46DB56" w14:textId="2D0D3F4C" w:rsidR="00836965" w:rsidRPr="00A174F6" w:rsidRDefault="00836965" w:rsidP="00836965">
                          <w:pPr>
                            <w:pStyle w:val="Nagwek"/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A174F6">
                            <w:rPr>
                              <w:b/>
                              <w:bCs/>
                            </w:rPr>
                            <w:t>Sztab nr 71 Sosnowiec</w:t>
                          </w:r>
                        </w:p>
                        <w:p w14:paraId="70420BD7" w14:textId="797CB6DF" w:rsidR="0044362E" w:rsidRDefault="00026B93" w:rsidP="00836965">
                          <w:pPr>
                            <w:pStyle w:val="Nagwek"/>
                            <w:jc w:val="center"/>
                          </w:pPr>
                          <w:r>
                            <w:t>u</w:t>
                          </w:r>
                          <w:r w:rsidR="0044362E">
                            <w:t>l. Czeladzka 58</w:t>
                          </w:r>
                        </w:p>
                        <w:p w14:paraId="6F5934C7" w14:textId="77777777" w:rsidR="00836965" w:rsidRDefault="00836965" w:rsidP="00836965">
                          <w:pPr>
                            <w:pStyle w:val="Nagwek"/>
                            <w:jc w:val="center"/>
                          </w:pPr>
                          <w:r>
                            <w:t>www.wosp.sosnowiec.pl</w:t>
                          </w:r>
                        </w:p>
                        <w:p w14:paraId="4C4A9B85" w14:textId="77777777" w:rsidR="00836965" w:rsidRDefault="00836965" w:rsidP="0083696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B95AD38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margin-left:102.6pt;margin-top:8.4pt;width:206.4pt;height:67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" fillcolor="white [3201]" stroked="f" strokeweight=".5pt">
              <v:textbox>
                <w:txbxContent>
                  <w:p w14:paraId="3854F4FA" w14:textId="77777777" w:rsidR="00836965" w:rsidRPr="00A174F6" w:rsidRDefault="00836965" w:rsidP="00836965">
                    <w:pPr>
                      <w:pStyle w:val="Header"/>
                      <w:jc w:val="center"/>
                      <w:rPr>
                        <w:b/>
                        <w:bCs/>
                      </w:rPr>
                    </w:pPr>
                    <w:r w:rsidRPr="00A174F6">
                      <w:rPr>
                        <w:b/>
                        <w:bCs/>
                      </w:rPr>
                      <w:t>Wielka Orkiestra Świątecznej Pomocy</w:t>
                    </w:r>
                  </w:p>
                  <w:p w14:paraId="2E46DB56" w14:textId="2D0D3F4C" w:rsidR="00836965" w:rsidRPr="00A174F6" w:rsidRDefault="00836965" w:rsidP="00836965">
                    <w:pPr>
                      <w:pStyle w:val="Header"/>
                      <w:jc w:val="center"/>
                      <w:rPr>
                        <w:b/>
                        <w:bCs/>
                      </w:rPr>
                    </w:pPr>
                    <w:r w:rsidRPr="00A174F6">
                      <w:rPr>
                        <w:b/>
                        <w:bCs/>
                      </w:rPr>
                      <w:t>Sztab nr 71 Sosnowiec</w:t>
                    </w:r>
                  </w:p>
                  <w:p w14:paraId="70420BD7" w14:textId="797CB6DF" w:rsidR="0044362E" w:rsidRDefault="00026B93" w:rsidP="00836965">
                    <w:pPr>
                      <w:pStyle w:val="Header"/>
                      <w:jc w:val="center"/>
                    </w:pPr>
                    <w:r>
                      <w:t>u</w:t>
                    </w:r>
                    <w:r w:rsidR="0044362E">
                      <w:t>l. Czeladzka 58</w:t>
                    </w:r>
                  </w:p>
                  <w:p w14:paraId="6F5934C7" w14:textId="77777777" w:rsidR="00836965" w:rsidRDefault="00836965" w:rsidP="00836965">
                    <w:pPr>
                      <w:pStyle w:val="Header"/>
                      <w:jc w:val="center"/>
                    </w:pPr>
                    <w:r>
                      <w:t>www.wosp.sosnowiec.pl</w:t>
                    </w:r>
                  </w:p>
                  <w:p w14:paraId="4C4A9B85" w14:textId="77777777" w:rsidR="00836965" w:rsidRDefault="00836965" w:rsidP="00836965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="00606859">
      <w:pict w14:anchorId="03ADA9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90pt;height:83.4pt">
          <v:imagedata r:id="rId1" o:title="wosp-logo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zY3NTc2NTazsDBR0lEKTi0uzszPAykwrgUA0RrN7SwAAAA="/>
  </w:docVars>
  <w:rsids>
    <w:rsidRoot w:val="00836965"/>
    <w:rsid w:val="00026B93"/>
    <w:rsid w:val="001009E5"/>
    <w:rsid w:val="00125805"/>
    <w:rsid w:val="00145720"/>
    <w:rsid w:val="00182695"/>
    <w:rsid w:val="00193F16"/>
    <w:rsid w:val="001A094E"/>
    <w:rsid w:val="001F5B8E"/>
    <w:rsid w:val="002009B7"/>
    <w:rsid w:val="002752BE"/>
    <w:rsid w:val="002A06A8"/>
    <w:rsid w:val="00390D4B"/>
    <w:rsid w:val="003C2E8E"/>
    <w:rsid w:val="0044362E"/>
    <w:rsid w:val="00474BF8"/>
    <w:rsid w:val="004B7A7F"/>
    <w:rsid w:val="004D1098"/>
    <w:rsid w:val="004D5CDB"/>
    <w:rsid w:val="004F25A8"/>
    <w:rsid w:val="00593A64"/>
    <w:rsid w:val="00606859"/>
    <w:rsid w:val="0062660F"/>
    <w:rsid w:val="0066640F"/>
    <w:rsid w:val="006B23C6"/>
    <w:rsid w:val="00701620"/>
    <w:rsid w:val="00730CED"/>
    <w:rsid w:val="00832AFC"/>
    <w:rsid w:val="00836965"/>
    <w:rsid w:val="00873128"/>
    <w:rsid w:val="008770B8"/>
    <w:rsid w:val="008F7999"/>
    <w:rsid w:val="00927AAB"/>
    <w:rsid w:val="00940438"/>
    <w:rsid w:val="0094109B"/>
    <w:rsid w:val="009952AE"/>
    <w:rsid w:val="009D5019"/>
    <w:rsid w:val="00A174F6"/>
    <w:rsid w:val="00AA7224"/>
    <w:rsid w:val="00CD0976"/>
    <w:rsid w:val="00D2013E"/>
    <w:rsid w:val="00E12B71"/>
    <w:rsid w:val="00E46766"/>
    <w:rsid w:val="00EA77B5"/>
    <w:rsid w:val="00F70681"/>
    <w:rsid w:val="00FE1CB3"/>
    <w:rsid w:val="00FE28DD"/>
    <w:rsid w:val="00FE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FC847F"/>
  <w15:chartTrackingRefBased/>
  <w15:docId w15:val="{5340BD1C-C453-4E88-978B-89CEE43B9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6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6965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8369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6965"/>
    <w:rPr>
      <w:lang w:val="pl-PL"/>
    </w:rPr>
  </w:style>
  <w:style w:type="table" w:styleId="Tabela-Siatka">
    <w:name w:val="Table Grid"/>
    <w:basedOn w:val="Standardowy"/>
    <w:uiPriority w:val="39"/>
    <w:rsid w:val="00836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36965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182695"/>
    <w:pPr>
      <w:spacing w:after="0" w:line="240" w:lineRule="auto"/>
    </w:pPr>
    <w:rPr>
      <w:lang w:val="pl-PL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404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osp.org.p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wosp.org.pl" TargetMode="External"/><Relationship Id="rId17" Type="http://schemas.openxmlformats.org/officeDocument/2006/relationships/hyperlink" Target="http://www.wosp.sosnowiec.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sp.org.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hyperlink" Target="http://WWW.WOSP.SOSNOWIEC.P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osp.sosnowiec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1C9D6FDD23804EB7CE00C72AC2FC62" ma:contentTypeVersion="15" ma:contentTypeDescription="Create a new document." ma:contentTypeScope="" ma:versionID="e1d6a2317cb9a2e1e1839a8f0a8130e5">
  <xsd:schema xmlns:xsd="http://www.w3.org/2001/XMLSchema" xmlns:xs="http://www.w3.org/2001/XMLSchema" xmlns:p="http://schemas.microsoft.com/office/2006/metadata/properties" xmlns:ns3="98c52835-4bdf-4847-b501-7d8ae992a14e" xmlns:ns4="b6574bd5-a603-40bd-a0b6-0e634be35dd8" targetNamespace="http://schemas.microsoft.com/office/2006/metadata/properties" ma:root="true" ma:fieldsID="0958e4a4e1ac1552d93201245e367b8d" ns3:_="" ns4:_="">
    <xsd:import namespace="98c52835-4bdf-4847-b501-7d8ae992a14e"/>
    <xsd:import namespace="b6574bd5-a603-40bd-a0b6-0e634be35d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52835-4bdf-4847-b501-7d8ae992a1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574bd5-a603-40bd-a0b6-0e634be35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e40374fb-a6cc-4854-989f-c1d94a7967ee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5FBAF-10B2-4666-9792-C139CEFA1A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6EA13B-19B6-4035-AFE5-CC35C62C2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52835-4bdf-4847-b501-7d8ae992a14e"/>
    <ds:schemaRef ds:uri="b6574bd5-a603-40bd-a0b6-0e634be35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B55090-782F-410E-BCFF-6261527C015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8B5097C5-D1DE-4EC0-B2E0-63C112D534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037942-09F1-44CA-8426-370809471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0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3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niewska, Magdalena</dc:creator>
  <cp:keywords/>
  <dc:description/>
  <cp:lastModifiedBy>user</cp:lastModifiedBy>
  <cp:revision>2</cp:revision>
  <dcterms:created xsi:type="dcterms:W3CDTF">2020-10-23T16:37:00Z</dcterms:created>
  <dcterms:modified xsi:type="dcterms:W3CDTF">2020-10-23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1C9D6FDD23804EB7CE00C72AC2FC62</vt:lpwstr>
  </property>
</Properties>
</file>